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205580" w14:textId="77777777" w:rsidR="0022018D" w:rsidRDefault="0022018D" w:rsidP="0022018D">
      <w:pPr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BC332DA" wp14:editId="16754852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2542540" cy="69088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2540" cy="690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5BB0EC71" wp14:editId="2D6B8C4F">
            <wp:extent cx="3143250" cy="1295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1295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A7CC633" w14:textId="77777777" w:rsidR="009218CE" w:rsidRDefault="0022018D" w:rsidP="0001250D">
      <w:pPr>
        <w:spacing w:after="0"/>
        <w:jc w:val="center"/>
      </w:pPr>
      <w:r>
        <w:t>Consent Form Online Surveys</w:t>
      </w:r>
    </w:p>
    <w:p w14:paraId="0FCC5CEF" w14:textId="77777777" w:rsidR="0022018D" w:rsidRDefault="0022018D" w:rsidP="0001250D">
      <w:pPr>
        <w:spacing w:after="0"/>
        <w:jc w:val="center"/>
      </w:pPr>
      <w:r w:rsidRPr="00C45BD7">
        <w:rPr>
          <w:highlight w:val="yellow"/>
        </w:rPr>
        <w:t>(Social, Behavioral and Educational)</w:t>
      </w:r>
    </w:p>
    <w:tbl>
      <w:tblPr>
        <w:tblStyle w:val="TableGrid"/>
        <w:tblpPr w:leftFromText="180" w:rightFromText="180" w:vertAnchor="text" w:horzAnchor="margin" w:tblpY="35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66"/>
        <w:gridCol w:w="6494"/>
      </w:tblGrid>
      <w:tr w:rsidR="0022018D" w14:paraId="6BE63FAA" w14:textId="77777777" w:rsidTr="0001250D">
        <w:tc>
          <w:tcPr>
            <w:tcW w:w="2155" w:type="dxa"/>
          </w:tcPr>
          <w:p w14:paraId="2E15FE76" w14:textId="77777777" w:rsidR="0022018D" w:rsidRDefault="0022018D" w:rsidP="003F3670">
            <w:r>
              <w:t>Study Title:</w:t>
            </w:r>
          </w:p>
        </w:tc>
        <w:tc>
          <w:tcPr>
            <w:tcW w:w="7195" w:type="dxa"/>
          </w:tcPr>
          <w:p w14:paraId="1CCFD334" w14:textId="77777777" w:rsidR="0022018D" w:rsidRDefault="0022018D" w:rsidP="003F3670">
            <w:r>
              <w:t>{Insert}</w:t>
            </w:r>
          </w:p>
        </w:tc>
      </w:tr>
      <w:tr w:rsidR="0022018D" w14:paraId="78FC3D8D" w14:textId="77777777" w:rsidTr="0001250D">
        <w:tc>
          <w:tcPr>
            <w:tcW w:w="2155" w:type="dxa"/>
          </w:tcPr>
          <w:p w14:paraId="7B254B6C" w14:textId="77777777" w:rsidR="0022018D" w:rsidRDefault="0022018D" w:rsidP="003F3670">
            <w:r>
              <w:t>Investigator</w:t>
            </w:r>
            <w:r w:rsidR="006006B7">
              <w:t>(</w:t>
            </w:r>
            <w:r>
              <w:t>s</w:t>
            </w:r>
            <w:r w:rsidR="006006B7">
              <w:t>)</w:t>
            </w:r>
            <w:r>
              <w:t>/Researcher(s):</w:t>
            </w:r>
          </w:p>
        </w:tc>
        <w:tc>
          <w:tcPr>
            <w:tcW w:w="7195" w:type="dxa"/>
          </w:tcPr>
          <w:p w14:paraId="60CB7960" w14:textId="77777777" w:rsidR="0022018D" w:rsidRDefault="0022018D" w:rsidP="003F3670">
            <w:r>
              <w:t>{Insert name (s) &amp; Email (s)</w:t>
            </w:r>
          </w:p>
        </w:tc>
      </w:tr>
      <w:tr w:rsidR="0022018D" w14:paraId="50DFAC49" w14:textId="77777777" w:rsidTr="0001250D">
        <w:tc>
          <w:tcPr>
            <w:tcW w:w="2155" w:type="dxa"/>
          </w:tcPr>
          <w:p w14:paraId="7FD236B7" w14:textId="77777777" w:rsidR="0022018D" w:rsidRDefault="0022018D" w:rsidP="003F3670">
            <w:r>
              <w:t>Department:</w:t>
            </w:r>
          </w:p>
        </w:tc>
        <w:tc>
          <w:tcPr>
            <w:tcW w:w="7195" w:type="dxa"/>
          </w:tcPr>
          <w:p w14:paraId="3E8A0B48" w14:textId="77777777" w:rsidR="0022018D" w:rsidRDefault="0022018D" w:rsidP="003F3670">
            <w:r w:rsidRPr="0003349D">
              <w:t>{Insert}</w:t>
            </w:r>
          </w:p>
        </w:tc>
      </w:tr>
      <w:tr w:rsidR="0022018D" w14:paraId="07067BBA" w14:textId="77777777" w:rsidTr="0001250D">
        <w:tc>
          <w:tcPr>
            <w:tcW w:w="2155" w:type="dxa"/>
          </w:tcPr>
          <w:p w14:paraId="2FE15246" w14:textId="77777777" w:rsidR="0022018D" w:rsidRDefault="0022018D" w:rsidP="003F3670">
            <w:r>
              <w:t>Faculty Sponsor(s):</w:t>
            </w:r>
          </w:p>
        </w:tc>
        <w:tc>
          <w:tcPr>
            <w:tcW w:w="7195" w:type="dxa"/>
          </w:tcPr>
          <w:p w14:paraId="721E1487" w14:textId="77777777" w:rsidR="0022018D" w:rsidRDefault="0022018D" w:rsidP="003F3670">
            <w:r w:rsidRPr="0003349D">
              <w:t>{Insert name (s) &amp; Email (s)</w:t>
            </w:r>
          </w:p>
        </w:tc>
      </w:tr>
    </w:tbl>
    <w:p w14:paraId="1EC54BA4" w14:textId="77777777" w:rsidR="0022018D" w:rsidRDefault="0022018D" w:rsidP="0022018D">
      <w:pPr>
        <w:jc w:val="center"/>
      </w:pPr>
    </w:p>
    <w:p w14:paraId="11F3877B" w14:textId="77777777" w:rsidR="0022018D" w:rsidRPr="0022018D" w:rsidRDefault="0022018D" w:rsidP="0022018D"/>
    <w:p w14:paraId="46A1364D" w14:textId="77777777" w:rsidR="0022018D" w:rsidRDefault="0022018D" w:rsidP="0001250D">
      <w:pPr>
        <w:spacing w:line="360" w:lineRule="auto"/>
        <w:jc w:val="both"/>
      </w:pPr>
      <w:r>
        <w:t>We are inviting you to participate in a resea</w:t>
      </w:r>
      <w:r w:rsidR="00FE4CA3">
        <w:t>rch study. Your participation in</w:t>
      </w:r>
      <w:r>
        <w:t xml:space="preserve"> this online survey is completely voluntary</w:t>
      </w:r>
      <w:r w:rsidR="000C0119">
        <w:t>.</w:t>
      </w:r>
      <w:r w:rsidR="0001250D" w:rsidRPr="0001250D">
        <w:t xml:space="preserve"> </w:t>
      </w:r>
      <w:r w:rsidR="0001250D">
        <w:t xml:space="preserve">If you decide to participate in the survey, you are free to withdraw at any time without any negative effect on you relations with the University or {Specified Department or Agency}. </w:t>
      </w:r>
      <w:r w:rsidR="00FE4CA3" w:rsidRPr="00FE4CA3">
        <w:t>This consent form will give you information about the study to help you decide whether this is of interest to you.</w:t>
      </w:r>
      <w:r w:rsidR="00FE4CA3">
        <w:t xml:space="preserve"> This study aims to investigate/understand {insert}.</w:t>
      </w:r>
      <w:r w:rsidR="000C0119">
        <w:t xml:space="preserve">  </w:t>
      </w:r>
      <w:r w:rsidR="000C0119" w:rsidRPr="000C0119">
        <w:t xml:space="preserve">We are asking you to participate because... {indicate why this person is eligible}. </w:t>
      </w:r>
      <w:r w:rsidR="00A81D0C">
        <w:t xml:space="preserve">Although the results of this study may be published, no information that could identify you will be included. </w:t>
      </w:r>
      <w:r w:rsidR="00FE4CA3">
        <w:t>{</w:t>
      </w:r>
      <w:r w:rsidR="006006B7">
        <w:t>This study will pose</w:t>
      </w:r>
      <w:r w:rsidR="00FE4CA3">
        <w:t xml:space="preserve"> no risk or </w:t>
      </w:r>
      <w:r w:rsidR="006006B7">
        <w:t xml:space="preserve">pose </w:t>
      </w:r>
      <w:r w:rsidR="00FE4CA3">
        <w:t>limited risk to you}</w:t>
      </w:r>
      <w:r w:rsidR="000C0119" w:rsidRPr="000C0119">
        <w:t xml:space="preserve">. </w:t>
      </w:r>
      <w:r w:rsidR="0001250D">
        <w:t>{Are there incentives/payments or cost for participating?} {How will the data be stored?}</w:t>
      </w:r>
    </w:p>
    <w:p w14:paraId="31ACFFCA" w14:textId="77777777" w:rsidR="00FE4CA3" w:rsidRDefault="00A81D0C" w:rsidP="00A81D0C">
      <w:pPr>
        <w:spacing w:line="360" w:lineRule="auto"/>
        <w:jc w:val="both"/>
      </w:pPr>
      <w:r>
        <w:t>Questions regarding this study should be directed to:</w:t>
      </w:r>
    </w:p>
    <w:p w14:paraId="54DDBDBA" w14:textId="77777777" w:rsidR="00A81D0C" w:rsidRDefault="0001250D" w:rsidP="00A81D0C">
      <w:pPr>
        <w:spacing w:line="360" w:lineRule="auto"/>
        <w:jc w:val="both"/>
      </w:pPr>
      <w:r w:rsidRPr="0001250D">
        <w:rPr>
          <w:highlight w:val="yellow"/>
        </w:rPr>
        <w:t xml:space="preserve">Researchers: </w:t>
      </w:r>
      <w:r w:rsidR="00A81D0C" w:rsidRPr="0001250D">
        <w:rPr>
          <w:highlight w:val="yellow"/>
        </w:rPr>
        <w:t>{Insert contact information}</w:t>
      </w:r>
    </w:p>
    <w:p w14:paraId="59C45E23" w14:textId="77777777" w:rsidR="00A81D0C" w:rsidRDefault="00A81D0C" w:rsidP="0001250D">
      <w:pPr>
        <w:spacing w:after="0" w:line="240" w:lineRule="auto"/>
        <w:jc w:val="both"/>
      </w:pPr>
      <w:r>
        <w:t xml:space="preserve">Questions regarding your rights/complaints or problems: </w:t>
      </w:r>
    </w:p>
    <w:p w14:paraId="5D5C4F30" w14:textId="77777777" w:rsidR="00A81D0C" w:rsidRDefault="00A81D0C" w:rsidP="00A81D0C">
      <w:pPr>
        <w:spacing w:after="0" w:line="240" w:lineRule="auto"/>
        <w:jc w:val="both"/>
      </w:pPr>
      <w:r>
        <w:t>University of Evansville</w:t>
      </w:r>
    </w:p>
    <w:p w14:paraId="3956C28C" w14:textId="77777777" w:rsidR="00A81D0C" w:rsidRDefault="00A81D0C" w:rsidP="00A81D0C">
      <w:pPr>
        <w:spacing w:after="0" w:line="240" w:lineRule="auto"/>
        <w:jc w:val="both"/>
      </w:pPr>
      <w:r>
        <w:t>Academic Affairs</w:t>
      </w:r>
    </w:p>
    <w:p w14:paraId="50725418" w14:textId="77777777" w:rsidR="00A81D0C" w:rsidRDefault="00A81D0C" w:rsidP="00A81D0C">
      <w:pPr>
        <w:spacing w:after="0" w:line="240" w:lineRule="auto"/>
        <w:jc w:val="both"/>
      </w:pPr>
      <w:r>
        <w:t>Dr. Tracey Folden, Institutional Review Board-Chair</w:t>
      </w:r>
    </w:p>
    <w:p w14:paraId="4D10F163" w14:textId="77777777" w:rsidR="00A81D0C" w:rsidRDefault="00A81D0C" w:rsidP="00A81D0C">
      <w:pPr>
        <w:spacing w:after="0" w:line="360" w:lineRule="auto"/>
        <w:jc w:val="both"/>
      </w:pPr>
      <w:r>
        <w:t>812-488-2509| tf91@evansville.edu|IRB@evansville.edu</w:t>
      </w:r>
    </w:p>
    <w:p w14:paraId="1E09468C" w14:textId="77777777" w:rsidR="00FE4CA3" w:rsidRPr="0001250D" w:rsidRDefault="00FE4CA3" w:rsidP="0022018D">
      <w:pPr>
        <w:rPr>
          <w:b/>
        </w:rPr>
      </w:pPr>
      <w:r>
        <w:t xml:space="preserve">We appreciate your </w:t>
      </w:r>
      <w:r w:rsidR="0001250D">
        <w:t>participation</w:t>
      </w:r>
      <w:r>
        <w:t>.</w:t>
      </w:r>
    </w:p>
    <w:p w14:paraId="64E42BB2" w14:textId="77777777" w:rsidR="000C0119" w:rsidRDefault="000C0119" w:rsidP="0022018D">
      <w:r>
        <w:t>Sincerely,</w:t>
      </w:r>
    </w:p>
    <w:p w14:paraId="206D2668" w14:textId="77777777" w:rsidR="0001250D" w:rsidRDefault="000C0119" w:rsidP="0001250D">
      <w:r>
        <w:t>{</w:t>
      </w:r>
      <w:r w:rsidR="00FE4CA3">
        <w:t>Name of Researcher (s)}</w:t>
      </w:r>
    </w:p>
    <w:p w14:paraId="166715FC" w14:textId="77777777" w:rsidR="000C0119" w:rsidRPr="0001250D" w:rsidRDefault="0001250D" w:rsidP="0001250D">
      <w:pPr>
        <w:jc w:val="center"/>
        <w:rPr>
          <w:b/>
        </w:rPr>
      </w:pPr>
      <w:r>
        <w:rPr>
          <w:b/>
        </w:rPr>
        <w:t>By clicking submit, you are</w:t>
      </w:r>
      <w:r w:rsidR="000C0119" w:rsidRPr="0001250D">
        <w:rPr>
          <w:b/>
        </w:rPr>
        <w:t xml:space="preserve"> consenting to participate in this survey.</w:t>
      </w:r>
    </w:p>
    <w:sectPr w:rsidR="000C0119" w:rsidRPr="000125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sDQ1NTY3tLQ0MzdV0lEKTi0uzszPAykwrAUA2+yOpywAAAA="/>
  </w:docVars>
  <w:rsids>
    <w:rsidRoot w:val="0022018D"/>
    <w:rsid w:val="0001250D"/>
    <w:rsid w:val="000C0119"/>
    <w:rsid w:val="0022018D"/>
    <w:rsid w:val="006006B7"/>
    <w:rsid w:val="009218CE"/>
    <w:rsid w:val="009513F4"/>
    <w:rsid w:val="00A81D0C"/>
    <w:rsid w:val="00FE4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32B11"/>
  <w15:chartTrackingRefBased/>
  <w15:docId w15:val="{82AC7B6C-4BAE-4866-ABE0-057139998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201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02662B-6FC0-0E47-B15F-51A9897D3F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221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vansville</Company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lden, Tracey</dc:creator>
  <cp:keywords/>
  <dc:description/>
  <cp:lastModifiedBy>Kohler, Christopher</cp:lastModifiedBy>
  <cp:revision>2</cp:revision>
  <dcterms:created xsi:type="dcterms:W3CDTF">2019-08-20T21:19:00Z</dcterms:created>
  <dcterms:modified xsi:type="dcterms:W3CDTF">2019-09-16T19:08:00Z</dcterms:modified>
</cp:coreProperties>
</file>